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205A88" w:rsidRPr="00B3722A" w:rsidRDefault="00205A88" w:rsidP="00205A88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:rsidR="00205A88" w:rsidRPr="00B3722A" w:rsidRDefault="00205A88" w:rsidP="00205A88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:rsidR="00205A88" w:rsidRPr="007C6AE9" w:rsidRDefault="00205A88" w:rsidP="00205A88">
      <w:pPr>
        <w:jc w:val="both"/>
        <w:rPr>
          <w:b/>
          <w:vertAlign w:val="superscript"/>
          <w:lang w:val="uk-UA"/>
        </w:rPr>
      </w:pPr>
    </w:p>
    <w:p w:rsidR="00205A88" w:rsidRPr="00F543C0" w:rsidRDefault="00205A88" w:rsidP="00205A88">
      <w:pPr>
        <w:jc w:val="both"/>
        <w:rPr>
          <w:b/>
          <w:vertAlign w:val="superscript"/>
          <w:lang w:val="uk-UA"/>
        </w:rPr>
      </w:pPr>
    </w:p>
    <w:p w:rsidR="005206CC" w:rsidRPr="00205A88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5CF5" w:rsidRDefault="00985CF5" w:rsidP="00D92397">
      <w:pPr>
        <w:spacing w:after="0" w:line="240" w:lineRule="auto"/>
      </w:pPr>
      <w:r>
        <w:separator/>
      </w:r>
    </w:p>
  </w:endnote>
  <w:endnote w:type="continuationSeparator" w:id="0">
    <w:p w:rsidR="00985CF5" w:rsidRDefault="00985CF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5CF5" w:rsidRDefault="00985CF5" w:rsidP="00D92397">
      <w:pPr>
        <w:spacing w:after="0" w:line="240" w:lineRule="auto"/>
      </w:pPr>
      <w:r>
        <w:separator/>
      </w:r>
    </w:p>
  </w:footnote>
  <w:footnote w:type="continuationSeparator" w:id="0">
    <w:p w:rsidR="00985CF5" w:rsidRDefault="00985CF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2718A6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205A88">
            <w:rPr>
              <w:rFonts w:cs="Calibri"/>
              <w:b/>
              <w:lang w:val="uk-UA"/>
            </w:rPr>
            <w:t>0</w:t>
          </w:r>
          <w:r w:rsidR="00607973">
            <w:rPr>
              <w:rFonts w:cs="Calibri"/>
              <w:b/>
              <w:lang w:val="en-US"/>
            </w:rPr>
            <w:t>6</w:t>
          </w:r>
          <w:r w:rsidRPr="00537407">
            <w:rPr>
              <w:rFonts w:cs="Calibri"/>
              <w:b/>
              <w:lang w:val="en-US"/>
            </w:rPr>
            <w:t>-20</w:t>
          </w:r>
          <w:r w:rsidR="002718A6">
            <w:rPr>
              <w:rFonts w:cs="Calibri"/>
              <w:b/>
              <w:lang w:val="uk-UA"/>
            </w:rPr>
            <w:t>2</w:t>
          </w:r>
          <w:r w:rsidR="00205A88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7652F"/>
    <w:rsid w:val="00205A88"/>
    <w:rsid w:val="002718A6"/>
    <w:rsid w:val="00453E44"/>
    <w:rsid w:val="004E49DA"/>
    <w:rsid w:val="005206CC"/>
    <w:rsid w:val="00537407"/>
    <w:rsid w:val="005A459D"/>
    <w:rsid w:val="005F5216"/>
    <w:rsid w:val="00607973"/>
    <w:rsid w:val="006A27D2"/>
    <w:rsid w:val="00751A97"/>
    <w:rsid w:val="00817E72"/>
    <w:rsid w:val="00887F1D"/>
    <w:rsid w:val="00981FC2"/>
    <w:rsid w:val="00985CF5"/>
    <w:rsid w:val="00B60BE7"/>
    <w:rsid w:val="00BA5EB2"/>
    <w:rsid w:val="00BC4872"/>
    <w:rsid w:val="00C346E5"/>
    <w:rsid w:val="00D374FE"/>
    <w:rsid w:val="00D92397"/>
    <w:rsid w:val="00DC01DF"/>
    <w:rsid w:val="00E31334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250765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000052</cp:lastModifiedBy>
  <cp:revision>5</cp:revision>
  <cp:lastPrinted>2020-10-28T13:43:00Z</cp:lastPrinted>
  <dcterms:created xsi:type="dcterms:W3CDTF">2023-11-04T16:06:00Z</dcterms:created>
  <dcterms:modified xsi:type="dcterms:W3CDTF">2023-12-01T18:31:00Z</dcterms:modified>
</cp:coreProperties>
</file>